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Company Name]</w:t>
      </w:r>
      <w:r>
        <w:br/>
      </w:r>
      <w:r>
        <w:t xml:space="preserve">[Company Address]</w:t>
      </w:r>
      <w:r>
        <w:br/>
      </w:r>
      <w:r>
        <w:t xml:space="preserve">[City, Postal Code]</w:t>
      </w:r>
    </w:p>
    <w:p>
      <w:pPr>
        <w:pStyle w:val="BodyText"/>
      </w:pPr>
      <w:r>
        <w:t xml:space="preserve">Dear [Hiring Manager's Name],</w:t>
      </w:r>
    </w:p>
    <w:p>
      <w:pPr>
        <w:pStyle w:val="BodyText"/>
      </w:pPr>
      <w:r>
        <w:t xml:space="preserve">I am writing to express my interest in the Banker position at your esteemed institution in South Africa Johannesburg. With over a decade of experience in the financial sector, I have consistently demonstrated a commitment to delivering exceptional service, fostering client relationships, and driving sustainable growth. My expertise aligns closely with the values and objectives of [Company Name], particularly given the dynamic economic landscape of South Africa Johannesburg.</w:t>
      </w:r>
    </w:p>
    <w:p>
      <w:pPr>
        <w:pStyle w:val="BodyText"/>
      </w:pPr>
      <w:r>
        <w:t xml:space="preserve">As a seasoned Banker, I have built a career centered on understanding the unique needs of clients while navigating the complexities of financial systems. In my current role as [Your Current Position] at [Current Company], I have managed over 200 high-net-worth clients, providing tailored investment solutions and advisory services that have consistently exceeded performance benchmarks. This experience has honed my ability to balance meticulous risk assessment with a client-centric approach—qualities that are critical in the competitive banking environment of South Africa Johannesburg.</w:t>
      </w:r>
    </w:p>
    <w:p>
      <w:pPr>
        <w:pStyle w:val="BodyText"/>
      </w:pPr>
      <w:r>
        <w:t xml:space="preserve">South Africa Johannesburg is not just a geographical location for me; it is a vibrant hub of innovation and economic opportunity. Having worked in this region for the past seven years, I have developed deep insights into the local market’s challenges and opportunities. From understanding regulatory frameworks to adapting financial products to meet the needs of diverse communities, I have consistently contributed to my organization’s success. For instance, during my tenure at [Previous Company], I led a team that expanded access to microfinance services in underserved areas of Johannesburg, directly supporting financial inclusion initiatives.</w:t>
      </w:r>
    </w:p>
    <w:p>
      <w:pPr>
        <w:pStyle w:val="BodyText"/>
      </w:pPr>
      <w:r>
        <w:t xml:space="preserve">The role of a Banker in South Africa Johannesburg requires more than technical expertise—it demands cultural sensitivity, adaptability, and a passion for empowering individuals and businesses. My ability to build trust through transparent communication and my proactive approach to problem-solving have been instrumental in fostering long-term client relationships. I take pride in staying ahead of industry trends, such as digital banking transformation and ESG (Environmental, Social, Governance) investment strategies, which are increasingly vital in this region.</w:t>
      </w:r>
    </w:p>
    <w:p>
      <w:pPr>
        <w:pStyle w:val="BodyText"/>
      </w:pPr>
      <w:r>
        <w:t xml:space="preserve">What draws me to [Company Name] is your reputation for excellence and your commitment to driving positive change in South Africa Johannesburg. Your focus on [mention a specific initiative or value of the company, e.g., "innovative financial solutions for SMEs"] resonates deeply with my professional philosophy. I am particularly impressed by your recent achievements in [reference a specific project, product, or milestone], which reflect the kind of forward-thinking approach that I aim to contribute to. If given the opportunity to join your team, I am confident that my skills in relationship management, strategic planning, and market analysis will add value to your operations.</w:t>
      </w:r>
    </w:p>
    <w:p>
      <w:pPr>
        <w:pStyle w:val="BodyText"/>
      </w:pPr>
      <w:r>
        <w:t xml:space="preserve">My career has also equipped me with strong leadership and collaboration skills. As a mentor for junior bankers at [Previous Company], I have guided teams to achieve 30% higher productivity metrics. I believe that fostering a culture of continuous learning is essential in the fast-paced banking sector, especially in a city like Johannesburg where competition is fierce and client expectations are high. My ability to lead by example and collaborate across departments has consistently resulted in improved outcomes for both clients and stakeholders.</w:t>
      </w:r>
    </w:p>
    <w:p>
      <w:pPr>
        <w:pStyle w:val="BodyText"/>
      </w:pPr>
      <w:r>
        <w:t xml:space="preserve">South Africa Johannesburg’s economic significance cannot be overstated. As one of Africa’s most important financial centers, it requires banking professionals who understand the nuances of local markets while maintaining a global perspective. My experience working with multinational corporations, small enterprises, and individual investors has prepared me to navigate these complexities effectively. Whether it is offering guidance on international trade financing or designing personalized retirement plans, I approach each challenge with a solutions-driven mindset.</w:t>
      </w:r>
    </w:p>
    <w:p>
      <w:pPr>
        <w:pStyle w:val="BodyText"/>
      </w:pPr>
      <w:r>
        <w:t xml:space="preserve">I am particularly drawn to the opportunity to contribute to [Company Name]’s mission of [mention a specific goal or vision of the company]. In South Africa Johannesburg, where economic resilience is key, I believe that my background in [specific area, e.g., "risk management" or "client acquisition"] can help your organization further solidify its position as a leader in the region. I am eager to bring my expertise to a team that values innovation, integrity, and community impact.</w:t>
      </w:r>
    </w:p>
    <w:p>
      <w:pPr>
        <w:pStyle w:val="BodyText"/>
      </w:pPr>
      <w:r>
        <w:t xml:space="preserve">Thank you for considering my application. I would welcome the opportunity to discuss how my experience and vision align with the goals of [Company Name]. I am available at your convenience for an interview and can be reached at [Phone Number] or [Email Address]. I look forward to the possibility of contributing to your team’s success in South Africa Johannesburg.</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in South Africa Johannesburg</dc:title>
  <dc:creator/>
  <dc:language>en</dc:language>
  <cp:keywords/>
  <dcterms:created xsi:type="dcterms:W3CDTF">2025-10-03T21:55:04Z</dcterms:created>
  <dcterms:modified xsi:type="dcterms:W3CDTF">2025-10-03T21:55:04Z</dcterms:modified>
</cp:coreProperties>
</file>

<file path=docProps/custom.xml><?xml version="1.0" encoding="utf-8"?>
<Properties xmlns="http://schemas.openxmlformats.org/officeDocument/2006/custom-properties" xmlns:vt="http://schemas.openxmlformats.org/officeDocument/2006/docPropsVTypes"/>
</file>